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SPICE #EU33751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375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Cinnamic aldehyde; d-Limonene; COUMARIN; Eugeno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0.68 – 1.35</w:t>
            </w:r>
          </w:p>
        </w:tc>
        <w:tc>
          <w:tcPr>
            <w:tcW w:w="3118" w:type="dxa"/>
          </w:tcPr>
          <w:p w:rsidR="00827634" w:rsidRPr="00E158AE" w:rsidP="009B0F88" w14:paraId="03C690C9"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7-813-5</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4715 – 0.946</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42 – 0.84</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33 – 0.6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3 – 0.01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3 – 0.01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1 – 0.015</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3 – 0.003</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HTP (OEL TWA) [1]</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RISTMAS SPICE #EU33751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SPICE #EU33751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d-Limonene ; .alpha.-Pinene ; .beta.-Pinen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HRISTMAS SPICE #EU33751F 10% ; Cinnamic aldehyde ; d-Limonene ; Eugenol ; p-Cymene ; Benz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innamic aldehyd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d-Limonene ; .alpha.-Pinene ; .beta.-Pinen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RISTMAS SPICE #EU33751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RISTMAS SPICE #EU33751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